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A75F3" w14:textId="77777777" w:rsidR="004A50DD" w:rsidRDefault="004A50DD" w:rsidP="004A50DD">
      <w:pPr>
        <w:spacing w:line="360" w:lineRule="auto"/>
        <w:jc w:val="both"/>
      </w:pPr>
      <w:r>
        <w:t>Table 6a: Factor class comparison of morphological factors along with their relative weigh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1130"/>
        <w:gridCol w:w="1513"/>
        <w:gridCol w:w="739"/>
        <w:gridCol w:w="618"/>
        <w:gridCol w:w="672"/>
        <w:gridCol w:w="615"/>
        <w:gridCol w:w="672"/>
        <w:gridCol w:w="617"/>
        <w:gridCol w:w="672"/>
        <w:gridCol w:w="508"/>
        <w:gridCol w:w="1254"/>
      </w:tblGrid>
      <w:tr w:rsidR="004A50DD" w:rsidRPr="006C231A" w14:paraId="05349F67" w14:textId="77777777" w:rsidTr="00DF18E3">
        <w:tc>
          <w:tcPr>
            <w:tcW w:w="566" w:type="dxa"/>
          </w:tcPr>
          <w:p w14:paraId="3ECBC92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.</w:t>
            </w:r>
          </w:p>
        </w:tc>
        <w:tc>
          <w:tcPr>
            <w:tcW w:w="1130" w:type="dxa"/>
          </w:tcPr>
          <w:p w14:paraId="2AF11A9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Factor classes</w:t>
            </w:r>
          </w:p>
        </w:tc>
        <w:tc>
          <w:tcPr>
            <w:tcW w:w="1513" w:type="dxa"/>
          </w:tcPr>
          <w:p w14:paraId="7E95CD8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9" w:type="dxa"/>
          </w:tcPr>
          <w:p w14:paraId="53FA702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8" w:type="dxa"/>
          </w:tcPr>
          <w:p w14:paraId="49ACBC4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2" w:type="dxa"/>
          </w:tcPr>
          <w:p w14:paraId="02BF567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5" w:type="dxa"/>
          </w:tcPr>
          <w:p w14:paraId="0165044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2" w:type="dxa"/>
          </w:tcPr>
          <w:p w14:paraId="1B62B5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7" w:type="dxa"/>
          </w:tcPr>
          <w:p w14:paraId="34CB4B1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2" w:type="dxa"/>
          </w:tcPr>
          <w:p w14:paraId="760D4A9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508" w:type="dxa"/>
          </w:tcPr>
          <w:p w14:paraId="76F3B47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54" w:type="dxa"/>
          </w:tcPr>
          <w:p w14:paraId="7E5F62F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rmalized</w:t>
            </w:r>
          </w:p>
          <w:p w14:paraId="2C63A16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Eigen weight</w:t>
            </w:r>
          </w:p>
        </w:tc>
      </w:tr>
      <w:tr w:rsidR="004A50DD" w:rsidRPr="006C231A" w14:paraId="685EDDCB" w14:textId="77777777" w:rsidTr="00DF18E3">
        <w:tc>
          <w:tcPr>
            <w:tcW w:w="566" w:type="dxa"/>
          </w:tcPr>
          <w:p w14:paraId="4ED3ECD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3332A7D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Aspect</w:t>
            </w:r>
          </w:p>
        </w:tc>
        <w:tc>
          <w:tcPr>
            <w:tcW w:w="1513" w:type="dxa"/>
          </w:tcPr>
          <w:p w14:paraId="395D968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North</w:t>
            </w:r>
          </w:p>
        </w:tc>
        <w:tc>
          <w:tcPr>
            <w:tcW w:w="739" w:type="dxa"/>
          </w:tcPr>
          <w:p w14:paraId="5663C3EE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4C605EF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2828444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BD159F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197586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CA40CA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4C85D5B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5644A5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338486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7E3A23F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2</w:t>
            </w:r>
          </w:p>
          <w:p w14:paraId="1781C49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5A73DADF" w14:textId="77777777" w:rsidTr="00DF18E3">
        <w:tc>
          <w:tcPr>
            <w:tcW w:w="566" w:type="dxa"/>
          </w:tcPr>
          <w:p w14:paraId="1A6F9CE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6E2E97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A233FC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North-East</w:t>
            </w:r>
          </w:p>
        </w:tc>
        <w:tc>
          <w:tcPr>
            <w:tcW w:w="739" w:type="dxa"/>
          </w:tcPr>
          <w:p w14:paraId="05520B4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3786C0A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47990900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4FB326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3C92E0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17F7742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B2F92B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3B1C908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1E19CA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5742A38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32895AF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3</w:t>
            </w:r>
          </w:p>
        </w:tc>
      </w:tr>
      <w:tr w:rsidR="004A50DD" w:rsidRPr="006C231A" w14:paraId="63C932E9" w14:textId="77777777" w:rsidTr="00DF18E3">
        <w:tc>
          <w:tcPr>
            <w:tcW w:w="566" w:type="dxa"/>
          </w:tcPr>
          <w:p w14:paraId="29A083B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DEAC4A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285F53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East</w:t>
            </w:r>
          </w:p>
        </w:tc>
        <w:tc>
          <w:tcPr>
            <w:tcW w:w="739" w:type="dxa"/>
          </w:tcPr>
          <w:p w14:paraId="681DC0B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  <w:p w14:paraId="5877C02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05131FB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49B5566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CC05E7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0AF6070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1B77752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0D7019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6364A0D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67B780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69B789A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41292DA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</w:tc>
      </w:tr>
      <w:tr w:rsidR="004A50DD" w:rsidRPr="006C231A" w14:paraId="6B063FA3" w14:textId="77777777" w:rsidTr="00DF18E3">
        <w:tc>
          <w:tcPr>
            <w:tcW w:w="566" w:type="dxa"/>
          </w:tcPr>
          <w:p w14:paraId="38B30D4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81147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59F3594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South-East</w:t>
            </w:r>
          </w:p>
        </w:tc>
        <w:tc>
          <w:tcPr>
            <w:tcW w:w="739" w:type="dxa"/>
          </w:tcPr>
          <w:p w14:paraId="67B587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3A16AA9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129B385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  <w:p w14:paraId="67CD91D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460A0F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1A0C4F5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654BAE9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2376B5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C130CA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21D9E87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FB8101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134E540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3EF9FB7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4</w:t>
            </w:r>
          </w:p>
          <w:p w14:paraId="1731C2A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8CE81BB" w14:textId="77777777" w:rsidTr="00DF18E3">
        <w:tc>
          <w:tcPr>
            <w:tcW w:w="566" w:type="dxa"/>
          </w:tcPr>
          <w:p w14:paraId="69C4336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26F57C9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32B99C3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South</w:t>
            </w:r>
          </w:p>
        </w:tc>
        <w:tc>
          <w:tcPr>
            <w:tcW w:w="739" w:type="dxa"/>
          </w:tcPr>
          <w:p w14:paraId="15AA27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  <w:p w14:paraId="3BAF6F4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544BD74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  <w:p w14:paraId="7C8E56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BA961F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  <w:p w14:paraId="2C1F3C0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454EE4E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  <w:p w14:paraId="7EAF941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0D1C021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79C4704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0013454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E55A2B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36500BD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37E40C8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8</w:t>
            </w:r>
          </w:p>
          <w:p w14:paraId="42C2734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75375B12" w14:textId="77777777" w:rsidTr="00DF18E3">
        <w:tc>
          <w:tcPr>
            <w:tcW w:w="566" w:type="dxa"/>
          </w:tcPr>
          <w:p w14:paraId="6553A93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558F8B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7EE1FCD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South-west</w:t>
            </w:r>
          </w:p>
        </w:tc>
        <w:tc>
          <w:tcPr>
            <w:tcW w:w="739" w:type="dxa"/>
          </w:tcPr>
          <w:p w14:paraId="3EAED6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469831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6ED7C99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  <w:p w14:paraId="675DD92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660C70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19BEFA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4EAE46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  <w:p w14:paraId="0EC2FBC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942CA7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425D9B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1C34DB5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32CFBAE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641F4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0B3B8EA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06DC7BE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6</w:t>
            </w:r>
          </w:p>
          <w:p w14:paraId="538A219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17EB0541" w14:textId="77777777" w:rsidTr="00DF18E3">
        <w:tc>
          <w:tcPr>
            <w:tcW w:w="566" w:type="dxa"/>
          </w:tcPr>
          <w:p w14:paraId="67ADAA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C7BEF6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99BF4A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West</w:t>
            </w:r>
          </w:p>
        </w:tc>
        <w:tc>
          <w:tcPr>
            <w:tcW w:w="739" w:type="dxa"/>
          </w:tcPr>
          <w:p w14:paraId="3F04461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  <w:p w14:paraId="2200A68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0E019DA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  <w:p w14:paraId="6F08E46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32E549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  <w:p w14:paraId="6370590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6815685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  <w:p w14:paraId="1851C8C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490199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  <w:p w14:paraId="7733730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0BD0A8F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  <w:p w14:paraId="5EEEC1E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891A146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508" w:type="dxa"/>
          </w:tcPr>
          <w:p w14:paraId="55E4B28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41A2A6E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9</w:t>
            </w:r>
          </w:p>
        </w:tc>
      </w:tr>
      <w:tr w:rsidR="004A50DD" w:rsidRPr="006C231A" w14:paraId="31EFBAF1" w14:textId="77777777" w:rsidTr="00DF18E3">
        <w:tc>
          <w:tcPr>
            <w:tcW w:w="566" w:type="dxa"/>
          </w:tcPr>
          <w:p w14:paraId="2E354DB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DF2C9F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763B88F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North-West</w:t>
            </w:r>
          </w:p>
        </w:tc>
        <w:tc>
          <w:tcPr>
            <w:tcW w:w="739" w:type="dxa"/>
          </w:tcPr>
          <w:p w14:paraId="65030D7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8" w:type="dxa"/>
          </w:tcPr>
          <w:p w14:paraId="4128EAB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59C26AA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5" w:type="dxa"/>
          </w:tcPr>
          <w:p w14:paraId="1282EE5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43FDB59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</w:tc>
        <w:tc>
          <w:tcPr>
            <w:tcW w:w="617" w:type="dxa"/>
          </w:tcPr>
          <w:p w14:paraId="772BB6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72" w:type="dxa"/>
          </w:tcPr>
          <w:p w14:paraId="6315528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508" w:type="dxa"/>
          </w:tcPr>
          <w:p w14:paraId="440ADF87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254" w:type="dxa"/>
          </w:tcPr>
          <w:p w14:paraId="702E0E83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4</w:t>
            </w:r>
          </w:p>
        </w:tc>
      </w:tr>
      <w:tr w:rsidR="004A50DD" w:rsidRPr="006C231A" w14:paraId="34C1F98A" w14:textId="77777777" w:rsidTr="00DF18E3">
        <w:tc>
          <w:tcPr>
            <w:tcW w:w="9576" w:type="dxa"/>
            <w:gridSpan w:val="12"/>
          </w:tcPr>
          <w:p w14:paraId="54E3730F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4                                       CI = 0.06</w:t>
            </w:r>
          </w:p>
        </w:tc>
      </w:tr>
      <w:tr w:rsidR="004A50DD" w:rsidRPr="006C231A" w14:paraId="11A95536" w14:textId="77777777" w:rsidTr="00DF18E3">
        <w:tc>
          <w:tcPr>
            <w:tcW w:w="566" w:type="dxa"/>
          </w:tcPr>
          <w:p w14:paraId="108EFCF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588BAE2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Curvature</w:t>
            </w:r>
          </w:p>
          <w:p w14:paraId="01A4016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BD5B47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concave</w:t>
            </w:r>
          </w:p>
        </w:tc>
        <w:tc>
          <w:tcPr>
            <w:tcW w:w="739" w:type="dxa"/>
          </w:tcPr>
          <w:p w14:paraId="207904F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8" w:type="dxa"/>
          </w:tcPr>
          <w:p w14:paraId="5DC10F0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26A48B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5274431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13E7C1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652B0A5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F38AE3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7C7FF1B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536981E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6</w:t>
            </w:r>
          </w:p>
        </w:tc>
      </w:tr>
      <w:tr w:rsidR="004A50DD" w:rsidRPr="006C231A" w14:paraId="5AEBF23F" w14:textId="77777777" w:rsidTr="00DF18E3">
        <w:tc>
          <w:tcPr>
            <w:tcW w:w="566" w:type="dxa"/>
          </w:tcPr>
          <w:p w14:paraId="2836A76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53BFCE8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063549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planar</w:t>
            </w:r>
          </w:p>
        </w:tc>
        <w:tc>
          <w:tcPr>
            <w:tcW w:w="739" w:type="dxa"/>
          </w:tcPr>
          <w:p w14:paraId="7DB19B4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8" w:type="dxa"/>
          </w:tcPr>
          <w:p w14:paraId="219F760C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7D807E8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4581F4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57B906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105E98E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81DA51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44528F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2E6104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7</w:t>
            </w:r>
          </w:p>
        </w:tc>
      </w:tr>
      <w:tr w:rsidR="004A50DD" w:rsidRPr="006C231A" w14:paraId="78023835" w14:textId="77777777" w:rsidTr="00DF18E3">
        <w:tc>
          <w:tcPr>
            <w:tcW w:w="566" w:type="dxa"/>
          </w:tcPr>
          <w:p w14:paraId="28B9382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64ACCF4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54994BE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convex</w:t>
            </w:r>
          </w:p>
        </w:tc>
        <w:tc>
          <w:tcPr>
            <w:tcW w:w="739" w:type="dxa"/>
          </w:tcPr>
          <w:p w14:paraId="1800FC9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8" w:type="dxa"/>
          </w:tcPr>
          <w:p w14:paraId="78E5E38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672" w:type="dxa"/>
          </w:tcPr>
          <w:p w14:paraId="265662E6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5" w:type="dxa"/>
          </w:tcPr>
          <w:p w14:paraId="5B1CD58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C37F9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0A5D281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2D8417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2D53574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714826B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67</w:t>
            </w:r>
          </w:p>
        </w:tc>
      </w:tr>
      <w:tr w:rsidR="004A50DD" w:rsidRPr="006C231A" w14:paraId="316AECB4" w14:textId="77777777" w:rsidTr="00DF18E3">
        <w:tc>
          <w:tcPr>
            <w:tcW w:w="9576" w:type="dxa"/>
            <w:gridSpan w:val="12"/>
          </w:tcPr>
          <w:p w14:paraId="083341AB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1                                      CI = 0.01</w:t>
            </w:r>
          </w:p>
        </w:tc>
      </w:tr>
      <w:tr w:rsidR="004A50DD" w:rsidRPr="006C231A" w14:paraId="11315810" w14:textId="77777777" w:rsidTr="00DF18E3">
        <w:tc>
          <w:tcPr>
            <w:tcW w:w="566" w:type="dxa"/>
          </w:tcPr>
          <w:p w14:paraId="6E0775F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2F45E7B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Slope</w:t>
            </w:r>
          </w:p>
        </w:tc>
        <w:tc>
          <w:tcPr>
            <w:tcW w:w="1513" w:type="dxa"/>
          </w:tcPr>
          <w:p w14:paraId="27D62C1F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&lt;15°</w:t>
            </w:r>
          </w:p>
        </w:tc>
        <w:tc>
          <w:tcPr>
            <w:tcW w:w="739" w:type="dxa"/>
          </w:tcPr>
          <w:p w14:paraId="5E676B4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8" w:type="dxa"/>
          </w:tcPr>
          <w:p w14:paraId="408BE16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1531F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7CE6D85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F05C2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5AF2DED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25ACD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607EC5C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7A75B86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5</w:t>
            </w:r>
          </w:p>
        </w:tc>
      </w:tr>
      <w:tr w:rsidR="004A50DD" w:rsidRPr="006C231A" w14:paraId="0FDD65D6" w14:textId="77777777" w:rsidTr="00DF18E3">
        <w:tc>
          <w:tcPr>
            <w:tcW w:w="566" w:type="dxa"/>
          </w:tcPr>
          <w:p w14:paraId="2D0C1A4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459060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264964DB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5°-25°</w:t>
            </w:r>
          </w:p>
        </w:tc>
        <w:tc>
          <w:tcPr>
            <w:tcW w:w="739" w:type="dxa"/>
          </w:tcPr>
          <w:p w14:paraId="68AEFA6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8" w:type="dxa"/>
          </w:tcPr>
          <w:p w14:paraId="1BC82665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6875AB4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0538EB0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39C7D3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557DCBB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5FC8EE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550438C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1E03B90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0</w:t>
            </w:r>
          </w:p>
        </w:tc>
      </w:tr>
      <w:tr w:rsidR="004A50DD" w:rsidRPr="006C231A" w14:paraId="5986F444" w14:textId="77777777" w:rsidTr="00DF18E3">
        <w:tc>
          <w:tcPr>
            <w:tcW w:w="566" w:type="dxa"/>
          </w:tcPr>
          <w:p w14:paraId="3B9869A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611929B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1D633937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5°-35°</w:t>
            </w:r>
          </w:p>
        </w:tc>
        <w:tc>
          <w:tcPr>
            <w:tcW w:w="739" w:type="dxa"/>
          </w:tcPr>
          <w:p w14:paraId="0296A8A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  <w:p w14:paraId="68D0046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8" w:type="dxa"/>
          </w:tcPr>
          <w:p w14:paraId="0F469E9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2" w:type="dxa"/>
          </w:tcPr>
          <w:p w14:paraId="233E10C5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5" w:type="dxa"/>
          </w:tcPr>
          <w:p w14:paraId="1F16253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F9E8C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706F4C6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8D2CD0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4A11706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1A12AD1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</w:tc>
      </w:tr>
      <w:tr w:rsidR="004A50DD" w:rsidRPr="006C231A" w14:paraId="62BF7985" w14:textId="77777777" w:rsidTr="00DF18E3">
        <w:tc>
          <w:tcPr>
            <w:tcW w:w="566" w:type="dxa"/>
          </w:tcPr>
          <w:p w14:paraId="2955B54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5818908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416D712C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5°-45°</w:t>
            </w:r>
          </w:p>
        </w:tc>
        <w:tc>
          <w:tcPr>
            <w:tcW w:w="739" w:type="dxa"/>
          </w:tcPr>
          <w:p w14:paraId="1E9B6E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8" w:type="dxa"/>
          </w:tcPr>
          <w:p w14:paraId="4BED72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72" w:type="dxa"/>
          </w:tcPr>
          <w:p w14:paraId="6F4A254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15" w:type="dxa"/>
          </w:tcPr>
          <w:p w14:paraId="0A8491B9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1AD72EF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7" w:type="dxa"/>
          </w:tcPr>
          <w:p w14:paraId="4C317B8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15C63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70576D9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65149C5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7</w:t>
            </w:r>
          </w:p>
        </w:tc>
      </w:tr>
      <w:tr w:rsidR="004A50DD" w:rsidRPr="006C231A" w14:paraId="24DAD2AB" w14:textId="77777777" w:rsidTr="00DF18E3">
        <w:tc>
          <w:tcPr>
            <w:tcW w:w="566" w:type="dxa"/>
          </w:tcPr>
          <w:p w14:paraId="66A5C6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0AC89D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762FD24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&gt;45°</w:t>
            </w:r>
          </w:p>
        </w:tc>
        <w:tc>
          <w:tcPr>
            <w:tcW w:w="739" w:type="dxa"/>
          </w:tcPr>
          <w:p w14:paraId="23A2758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8" w:type="dxa"/>
          </w:tcPr>
          <w:p w14:paraId="2A82FC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72" w:type="dxa"/>
          </w:tcPr>
          <w:p w14:paraId="7E2C18D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15" w:type="dxa"/>
          </w:tcPr>
          <w:p w14:paraId="7CC2709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2" w:type="dxa"/>
          </w:tcPr>
          <w:p w14:paraId="4A65FB0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7" w:type="dxa"/>
          </w:tcPr>
          <w:p w14:paraId="455C92A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B734A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60EC4A0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63E0098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0</w:t>
            </w:r>
          </w:p>
        </w:tc>
      </w:tr>
      <w:tr w:rsidR="004A50DD" w:rsidRPr="006C231A" w14:paraId="56A1C111" w14:textId="77777777" w:rsidTr="00DF18E3">
        <w:tc>
          <w:tcPr>
            <w:tcW w:w="9576" w:type="dxa"/>
            <w:gridSpan w:val="12"/>
          </w:tcPr>
          <w:p w14:paraId="79D0B44C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3                                       CI = 0.03</w:t>
            </w:r>
          </w:p>
        </w:tc>
      </w:tr>
      <w:tr w:rsidR="004A50DD" w:rsidRPr="006C231A" w14:paraId="5B148662" w14:textId="77777777" w:rsidTr="00DF18E3">
        <w:tc>
          <w:tcPr>
            <w:tcW w:w="566" w:type="dxa"/>
          </w:tcPr>
          <w:p w14:paraId="167893F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2AD0A4E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Relative relief</w:t>
            </w:r>
          </w:p>
        </w:tc>
        <w:tc>
          <w:tcPr>
            <w:tcW w:w="1513" w:type="dxa"/>
          </w:tcPr>
          <w:p w14:paraId="2152DA4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6-179.77</w:t>
            </w:r>
          </w:p>
        </w:tc>
        <w:tc>
          <w:tcPr>
            <w:tcW w:w="739" w:type="dxa"/>
          </w:tcPr>
          <w:p w14:paraId="028DB88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8" w:type="dxa"/>
          </w:tcPr>
          <w:p w14:paraId="11EC025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62340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3170CD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F8A49A7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17" w:type="dxa"/>
          </w:tcPr>
          <w:p w14:paraId="073864B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97B5F5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2D04AD2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277354E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5</w:t>
            </w:r>
          </w:p>
          <w:p w14:paraId="0E8D3AC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600CF2D4" w14:textId="77777777" w:rsidTr="00DF18E3">
        <w:tc>
          <w:tcPr>
            <w:tcW w:w="566" w:type="dxa"/>
          </w:tcPr>
          <w:p w14:paraId="3D74503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323730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0A5C6B6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79.77-241.63</w:t>
            </w:r>
          </w:p>
        </w:tc>
        <w:tc>
          <w:tcPr>
            <w:tcW w:w="739" w:type="dxa"/>
          </w:tcPr>
          <w:p w14:paraId="16914BE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18" w:type="dxa"/>
          </w:tcPr>
          <w:p w14:paraId="5F1A801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16B0C6A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dxa"/>
          </w:tcPr>
          <w:p w14:paraId="16C1B56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0592E3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17" w:type="dxa"/>
          </w:tcPr>
          <w:p w14:paraId="184F199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D94E03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436A603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62FA0DB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7</w:t>
            </w:r>
          </w:p>
          <w:p w14:paraId="2DEC5F3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7A497BF" w14:textId="77777777" w:rsidTr="00DF18E3">
        <w:tc>
          <w:tcPr>
            <w:tcW w:w="566" w:type="dxa"/>
          </w:tcPr>
          <w:p w14:paraId="6BCC9DE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23D2C6E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6824EB2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41.63-313.79</w:t>
            </w:r>
          </w:p>
        </w:tc>
        <w:tc>
          <w:tcPr>
            <w:tcW w:w="739" w:type="dxa"/>
          </w:tcPr>
          <w:p w14:paraId="6B5EE8B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8" w:type="dxa"/>
          </w:tcPr>
          <w:p w14:paraId="3312F7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2" w:type="dxa"/>
          </w:tcPr>
          <w:p w14:paraId="799D3C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5" w:type="dxa"/>
          </w:tcPr>
          <w:p w14:paraId="202FF84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B54788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17" w:type="dxa"/>
          </w:tcPr>
          <w:p w14:paraId="22A1EBB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8DC25A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709CE8D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4E9D0E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0</w:t>
            </w:r>
          </w:p>
          <w:p w14:paraId="7A44ACC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2DE8091E" w14:textId="77777777" w:rsidTr="00DF18E3">
        <w:tc>
          <w:tcPr>
            <w:tcW w:w="566" w:type="dxa"/>
          </w:tcPr>
          <w:p w14:paraId="405E4B3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7C79164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4C57DD8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13.79-396.27</w:t>
            </w:r>
          </w:p>
        </w:tc>
        <w:tc>
          <w:tcPr>
            <w:tcW w:w="739" w:type="dxa"/>
          </w:tcPr>
          <w:p w14:paraId="61DA987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18" w:type="dxa"/>
          </w:tcPr>
          <w:p w14:paraId="1A1853A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72" w:type="dxa"/>
          </w:tcPr>
          <w:p w14:paraId="324D93D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15" w:type="dxa"/>
          </w:tcPr>
          <w:p w14:paraId="652C9F9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2" w:type="dxa"/>
          </w:tcPr>
          <w:p w14:paraId="7BF2C4C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17" w:type="dxa"/>
          </w:tcPr>
          <w:p w14:paraId="2B7338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E3ACC1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30B4D8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24EE759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7</w:t>
            </w:r>
          </w:p>
          <w:p w14:paraId="6B22B78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5DC6EEA7" w14:textId="77777777" w:rsidTr="00DF18E3">
        <w:tc>
          <w:tcPr>
            <w:tcW w:w="566" w:type="dxa"/>
          </w:tcPr>
          <w:p w14:paraId="39B2919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288824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13" w:type="dxa"/>
          </w:tcPr>
          <w:p w14:paraId="19FAECF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96.27-581.84</w:t>
            </w:r>
          </w:p>
        </w:tc>
        <w:tc>
          <w:tcPr>
            <w:tcW w:w="739" w:type="dxa"/>
          </w:tcPr>
          <w:p w14:paraId="4A62377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18" w:type="dxa"/>
          </w:tcPr>
          <w:p w14:paraId="34F5D7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2" w:type="dxa"/>
          </w:tcPr>
          <w:p w14:paraId="564E722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5" w:type="dxa"/>
          </w:tcPr>
          <w:p w14:paraId="1A7D66A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2" w:type="dxa"/>
          </w:tcPr>
          <w:p w14:paraId="57D9035E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7" w:type="dxa"/>
          </w:tcPr>
          <w:p w14:paraId="3B63050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0C52CF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dxa"/>
          </w:tcPr>
          <w:p w14:paraId="075A115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4" w:type="dxa"/>
          </w:tcPr>
          <w:p w14:paraId="2558E14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2</w:t>
            </w:r>
          </w:p>
        </w:tc>
      </w:tr>
      <w:tr w:rsidR="004A50DD" w:rsidRPr="006C231A" w14:paraId="2B81C2F0" w14:textId="77777777" w:rsidTr="00DF18E3">
        <w:tc>
          <w:tcPr>
            <w:tcW w:w="9576" w:type="dxa"/>
            <w:gridSpan w:val="12"/>
          </w:tcPr>
          <w:p w14:paraId="33BE6DA9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9                                       CI = 0.10</w:t>
            </w:r>
          </w:p>
        </w:tc>
      </w:tr>
    </w:tbl>
    <w:p w14:paraId="2C204329" w14:textId="77777777" w:rsidR="004A50DD" w:rsidRDefault="004A50DD" w:rsidP="004A50DD"/>
    <w:p w14:paraId="6CBD4ACB" w14:textId="77777777" w:rsidR="004A50DD" w:rsidRDefault="004A50DD" w:rsidP="004A50DD"/>
    <w:p w14:paraId="34EB31DA" w14:textId="77777777" w:rsidR="004A50DD" w:rsidRDefault="004A50DD" w:rsidP="004A50DD"/>
    <w:p w14:paraId="3DE44572" w14:textId="77777777" w:rsidR="004A50DD" w:rsidRDefault="004A50DD" w:rsidP="004A50DD"/>
    <w:p w14:paraId="79490AAA" w14:textId="77777777" w:rsidR="004A50DD" w:rsidRDefault="004A50DD" w:rsidP="004A50DD"/>
    <w:p w14:paraId="022B1D50" w14:textId="77777777" w:rsidR="004A50DD" w:rsidRDefault="004A50DD" w:rsidP="004A50DD">
      <w:pPr>
        <w:spacing w:line="360" w:lineRule="auto"/>
        <w:jc w:val="both"/>
      </w:pPr>
      <w:r>
        <w:lastRenderedPageBreak/>
        <w:t>Table 6b: Factor class comparison of hydrological factors along with their relative weigh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1132"/>
        <w:gridCol w:w="1522"/>
        <w:gridCol w:w="741"/>
        <w:gridCol w:w="619"/>
        <w:gridCol w:w="673"/>
        <w:gridCol w:w="619"/>
        <w:gridCol w:w="673"/>
        <w:gridCol w:w="619"/>
        <w:gridCol w:w="673"/>
        <w:gridCol w:w="510"/>
        <w:gridCol w:w="1255"/>
      </w:tblGrid>
      <w:tr w:rsidR="004A50DD" w:rsidRPr="006C231A" w14:paraId="395D4F93" w14:textId="77777777" w:rsidTr="00DF18E3">
        <w:tc>
          <w:tcPr>
            <w:tcW w:w="540" w:type="dxa"/>
          </w:tcPr>
          <w:p w14:paraId="4B103BC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.</w:t>
            </w:r>
          </w:p>
        </w:tc>
        <w:tc>
          <w:tcPr>
            <w:tcW w:w="1132" w:type="dxa"/>
          </w:tcPr>
          <w:p w14:paraId="48D270E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Factor classes</w:t>
            </w:r>
          </w:p>
        </w:tc>
        <w:tc>
          <w:tcPr>
            <w:tcW w:w="1522" w:type="dxa"/>
          </w:tcPr>
          <w:p w14:paraId="4C431BF3" w14:textId="77777777" w:rsidR="004A50DD" w:rsidRPr="006C231A" w:rsidRDefault="004A50DD" w:rsidP="00DF18E3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41" w:type="dxa"/>
          </w:tcPr>
          <w:p w14:paraId="459409A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5B4407D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dxa"/>
          </w:tcPr>
          <w:p w14:paraId="5BEE973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9" w:type="dxa"/>
          </w:tcPr>
          <w:p w14:paraId="6B2B91A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3" w:type="dxa"/>
          </w:tcPr>
          <w:p w14:paraId="017EFBB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7F8AC1A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3" w:type="dxa"/>
          </w:tcPr>
          <w:p w14:paraId="0933929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510" w:type="dxa"/>
          </w:tcPr>
          <w:p w14:paraId="1A8B59F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55" w:type="dxa"/>
          </w:tcPr>
          <w:p w14:paraId="6F07FC0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rmalized</w:t>
            </w:r>
          </w:p>
          <w:p w14:paraId="205D60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Eigen weight</w:t>
            </w:r>
          </w:p>
        </w:tc>
      </w:tr>
      <w:tr w:rsidR="004A50DD" w:rsidRPr="006C231A" w14:paraId="39154165" w14:textId="77777777" w:rsidTr="00DF18E3">
        <w:tc>
          <w:tcPr>
            <w:tcW w:w="540" w:type="dxa"/>
          </w:tcPr>
          <w:p w14:paraId="4BC2999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0389F70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TWI</w:t>
            </w:r>
          </w:p>
        </w:tc>
        <w:tc>
          <w:tcPr>
            <w:tcW w:w="1522" w:type="dxa"/>
          </w:tcPr>
          <w:p w14:paraId="5ED615C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&lt;5</w:t>
            </w:r>
          </w:p>
        </w:tc>
        <w:tc>
          <w:tcPr>
            <w:tcW w:w="741" w:type="dxa"/>
          </w:tcPr>
          <w:p w14:paraId="560ECF35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1130028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9DD48C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93D2D4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AFE6E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DD00B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1453CD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83C617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1F731B9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1DF7737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2</w:t>
            </w:r>
          </w:p>
        </w:tc>
      </w:tr>
      <w:tr w:rsidR="004A50DD" w:rsidRPr="006C231A" w14:paraId="3B7DF0E7" w14:textId="77777777" w:rsidTr="00DF18E3">
        <w:tc>
          <w:tcPr>
            <w:tcW w:w="540" w:type="dxa"/>
          </w:tcPr>
          <w:p w14:paraId="7F7A9D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1DEAC1D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21C5B8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5-10</w:t>
            </w:r>
          </w:p>
        </w:tc>
        <w:tc>
          <w:tcPr>
            <w:tcW w:w="741" w:type="dxa"/>
          </w:tcPr>
          <w:p w14:paraId="24F144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6E694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6D123D3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00583CA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41CAFA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B8CA98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E51CB2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2EABEA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2A1DF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06FC4DD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18421DC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0</w:t>
            </w:r>
          </w:p>
        </w:tc>
      </w:tr>
      <w:tr w:rsidR="004A50DD" w:rsidRPr="006C231A" w14:paraId="7A096307" w14:textId="77777777" w:rsidTr="00DF18E3">
        <w:tc>
          <w:tcPr>
            <w:tcW w:w="540" w:type="dxa"/>
          </w:tcPr>
          <w:p w14:paraId="698FA6E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4703F09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7D30F16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10-15</w:t>
            </w:r>
          </w:p>
        </w:tc>
        <w:tc>
          <w:tcPr>
            <w:tcW w:w="741" w:type="dxa"/>
          </w:tcPr>
          <w:p w14:paraId="59A9A02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5B72111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4206BB8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  <w:p w14:paraId="175432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41DB05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5203ED0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BA8E81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9DC2C7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EA3C6E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5C12395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422E01D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4</w:t>
            </w:r>
          </w:p>
        </w:tc>
      </w:tr>
      <w:tr w:rsidR="004A50DD" w:rsidRPr="006C231A" w14:paraId="0FCD205D" w14:textId="77777777" w:rsidTr="00DF18E3">
        <w:tc>
          <w:tcPr>
            <w:tcW w:w="540" w:type="dxa"/>
          </w:tcPr>
          <w:p w14:paraId="5529002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20F78E5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41C85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&gt;15</w:t>
            </w:r>
          </w:p>
        </w:tc>
        <w:tc>
          <w:tcPr>
            <w:tcW w:w="741" w:type="dxa"/>
          </w:tcPr>
          <w:p w14:paraId="654BE67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2BD625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73" w:type="dxa"/>
          </w:tcPr>
          <w:p w14:paraId="515AFCB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619" w:type="dxa"/>
          </w:tcPr>
          <w:p w14:paraId="2A9CD164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5D19C0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400ADE2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BFA1FE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5A73D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BE9B4E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64</w:t>
            </w:r>
          </w:p>
        </w:tc>
      </w:tr>
      <w:tr w:rsidR="004A50DD" w:rsidRPr="006C231A" w14:paraId="2389D1A6" w14:textId="77777777" w:rsidTr="00DF18E3">
        <w:tc>
          <w:tcPr>
            <w:tcW w:w="9576" w:type="dxa"/>
            <w:gridSpan w:val="12"/>
          </w:tcPr>
          <w:p w14:paraId="4B5F5698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9                                       CI = 0.09</w:t>
            </w:r>
          </w:p>
        </w:tc>
      </w:tr>
      <w:tr w:rsidR="004A50DD" w:rsidRPr="006C231A" w14:paraId="6EA6F113" w14:textId="77777777" w:rsidTr="00DF18E3">
        <w:tc>
          <w:tcPr>
            <w:tcW w:w="540" w:type="dxa"/>
          </w:tcPr>
          <w:p w14:paraId="793C8B4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22B7B8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SPI</w:t>
            </w:r>
          </w:p>
        </w:tc>
        <w:tc>
          <w:tcPr>
            <w:tcW w:w="1522" w:type="dxa"/>
          </w:tcPr>
          <w:p w14:paraId="7D233AB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13.81- -4.25</w:t>
            </w:r>
          </w:p>
        </w:tc>
        <w:tc>
          <w:tcPr>
            <w:tcW w:w="741" w:type="dxa"/>
          </w:tcPr>
          <w:p w14:paraId="4B919BA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2C0C859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76D053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C6DB3E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79C2D5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D843CD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51E127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0DB63DD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236F0AD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9</w:t>
            </w:r>
          </w:p>
          <w:p w14:paraId="75FFBA9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62946FDA" w14:textId="77777777" w:rsidTr="00DF18E3">
        <w:tc>
          <w:tcPr>
            <w:tcW w:w="540" w:type="dxa"/>
          </w:tcPr>
          <w:p w14:paraId="157B503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36C1915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3AF0BED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4.25-0.62</w:t>
            </w:r>
          </w:p>
        </w:tc>
        <w:tc>
          <w:tcPr>
            <w:tcW w:w="741" w:type="dxa"/>
          </w:tcPr>
          <w:p w14:paraId="40D740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1CDE3033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12EBD6B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C9806A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F4565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449537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C12C2C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16C75D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795538B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8</w:t>
            </w:r>
          </w:p>
          <w:p w14:paraId="556D70F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EB5B0A3" w14:textId="77777777" w:rsidTr="00DF18E3">
        <w:tc>
          <w:tcPr>
            <w:tcW w:w="540" w:type="dxa"/>
          </w:tcPr>
          <w:p w14:paraId="7393E52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0BCAAC5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794133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62-3.01</w:t>
            </w:r>
          </w:p>
        </w:tc>
        <w:tc>
          <w:tcPr>
            <w:tcW w:w="741" w:type="dxa"/>
          </w:tcPr>
          <w:p w14:paraId="55702F2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4BCCF08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3" w:type="dxa"/>
          </w:tcPr>
          <w:p w14:paraId="10339E2B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2747A38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259259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310410D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4079D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3326466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5E67C2F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2</w:t>
            </w:r>
          </w:p>
          <w:p w14:paraId="4DAE9C7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0E6F4034" w14:textId="77777777" w:rsidTr="00DF18E3">
        <w:tc>
          <w:tcPr>
            <w:tcW w:w="540" w:type="dxa"/>
          </w:tcPr>
          <w:p w14:paraId="5B463F8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30FFB72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D21DA82" w14:textId="77777777" w:rsidR="004A50DD" w:rsidRPr="006C231A" w:rsidRDefault="004A50DD" w:rsidP="00DF18E3">
            <w:pPr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.01-11.58</w:t>
            </w:r>
          </w:p>
          <w:p w14:paraId="76C8A5C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41" w:type="dxa"/>
          </w:tcPr>
          <w:p w14:paraId="0A8CF3D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19" w:type="dxa"/>
          </w:tcPr>
          <w:p w14:paraId="5C72BD6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73" w:type="dxa"/>
          </w:tcPr>
          <w:p w14:paraId="38D89A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689B57D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2A86A3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A36C83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2AC734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5CCF17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FBADAF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2</w:t>
            </w:r>
          </w:p>
        </w:tc>
      </w:tr>
      <w:tr w:rsidR="004A50DD" w:rsidRPr="006C231A" w14:paraId="31F7038C" w14:textId="77777777" w:rsidTr="00DF18E3">
        <w:tc>
          <w:tcPr>
            <w:tcW w:w="9576" w:type="dxa"/>
            <w:gridSpan w:val="12"/>
          </w:tcPr>
          <w:p w14:paraId="5CFEB1C7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9                                       CI = 0.08</w:t>
            </w:r>
          </w:p>
        </w:tc>
      </w:tr>
      <w:tr w:rsidR="004A50DD" w:rsidRPr="006C231A" w14:paraId="381BCB32" w14:textId="77777777" w:rsidTr="00DF18E3">
        <w:tc>
          <w:tcPr>
            <w:tcW w:w="540" w:type="dxa"/>
          </w:tcPr>
          <w:p w14:paraId="6C4FED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5145C15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rainage density</w:t>
            </w:r>
          </w:p>
        </w:tc>
        <w:tc>
          <w:tcPr>
            <w:tcW w:w="1522" w:type="dxa"/>
          </w:tcPr>
          <w:p w14:paraId="7C18357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05-1.41</w:t>
            </w:r>
          </w:p>
        </w:tc>
        <w:tc>
          <w:tcPr>
            <w:tcW w:w="741" w:type="dxa"/>
          </w:tcPr>
          <w:p w14:paraId="47C751B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4497E5A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25111C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B23D34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386D891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D31DF1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D48997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533A2A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68F48EC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916508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7</w:t>
            </w:r>
          </w:p>
        </w:tc>
      </w:tr>
      <w:tr w:rsidR="004A50DD" w:rsidRPr="006C231A" w14:paraId="26298D65" w14:textId="77777777" w:rsidTr="00DF18E3">
        <w:tc>
          <w:tcPr>
            <w:tcW w:w="540" w:type="dxa"/>
          </w:tcPr>
          <w:p w14:paraId="1D4EFE9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7A893D3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7DFD814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.41-1.88</w:t>
            </w:r>
          </w:p>
        </w:tc>
        <w:tc>
          <w:tcPr>
            <w:tcW w:w="741" w:type="dxa"/>
          </w:tcPr>
          <w:p w14:paraId="0156549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67F81B2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3437133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3FE82A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8B51E5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759D58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C60B74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56379C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443AB9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631BD4E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DC4136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</w:tr>
      <w:tr w:rsidR="004A50DD" w:rsidRPr="006C231A" w14:paraId="2A020514" w14:textId="77777777" w:rsidTr="00DF18E3">
        <w:tc>
          <w:tcPr>
            <w:tcW w:w="540" w:type="dxa"/>
          </w:tcPr>
          <w:p w14:paraId="232224E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FEE50C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249E28E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.88-2.42</w:t>
            </w:r>
          </w:p>
        </w:tc>
        <w:tc>
          <w:tcPr>
            <w:tcW w:w="741" w:type="dxa"/>
          </w:tcPr>
          <w:p w14:paraId="6294FA5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0</w:t>
            </w:r>
          </w:p>
          <w:p w14:paraId="0853D6B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35FC89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C9E707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54C6C01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1FD82AB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2ECA6B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BC3D52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2D6095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18325C2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5F06FC1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8</w:t>
            </w:r>
          </w:p>
        </w:tc>
      </w:tr>
      <w:tr w:rsidR="004A50DD" w:rsidRPr="006C231A" w14:paraId="48055BB2" w14:textId="77777777" w:rsidTr="00DF18E3">
        <w:tc>
          <w:tcPr>
            <w:tcW w:w="540" w:type="dxa"/>
          </w:tcPr>
          <w:p w14:paraId="2A899A5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7BF3FAA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9E32E0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.42-3.96</w:t>
            </w:r>
          </w:p>
        </w:tc>
        <w:tc>
          <w:tcPr>
            <w:tcW w:w="741" w:type="dxa"/>
          </w:tcPr>
          <w:p w14:paraId="7B69DB9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19" w:type="dxa"/>
          </w:tcPr>
          <w:p w14:paraId="271B40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73" w:type="dxa"/>
          </w:tcPr>
          <w:p w14:paraId="5B77CBB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9" w:type="dxa"/>
          </w:tcPr>
          <w:p w14:paraId="1DCE0465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038B47E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152E92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4C81E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7C56E0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2BE9EB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0</w:t>
            </w:r>
          </w:p>
        </w:tc>
      </w:tr>
      <w:tr w:rsidR="004A50DD" w:rsidRPr="006C231A" w14:paraId="3B30AE22" w14:textId="77777777" w:rsidTr="00DF18E3">
        <w:tc>
          <w:tcPr>
            <w:tcW w:w="9576" w:type="dxa"/>
            <w:gridSpan w:val="12"/>
          </w:tcPr>
          <w:p w14:paraId="109B91AF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9                                       CI = 0.08</w:t>
            </w:r>
          </w:p>
        </w:tc>
      </w:tr>
    </w:tbl>
    <w:p w14:paraId="559513BC" w14:textId="77777777" w:rsidR="004A50DD" w:rsidRDefault="004A50DD" w:rsidP="004A50DD">
      <w:pPr>
        <w:spacing w:line="360" w:lineRule="auto"/>
        <w:jc w:val="both"/>
      </w:pPr>
    </w:p>
    <w:p w14:paraId="5322F4C7" w14:textId="77777777" w:rsidR="004A50DD" w:rsidRDefault="004A50DD" w:rsidP="004A50DD"/>
    <w:p w14:paraId="7F155C31" w14:textId="77777777" w:rsidR="004A50DD" w:rsidRDefault="004A50DD" w:rsidP="004A50DD"/>
    <w:p w14:paraId="717EC533" w14:textId="77777777" w:rsidR="004A50DD" w:rsidRDefault="004A50DD" w:rsidP="004A50DD"/>
    <w:p w14:paraId="27602A0B" w14:textId="77777777" w:rsidR="004A50DD" w:rsidRDefault="004A50DD" w:rsidP="004A50DD"/>
    <w:p w14:paraId="2F39ACDB" w14:textId="77777777" w:rsidR="004A50DD" w:rsidRDefault="004A50DD" w:rsidP="004A50DD"/>
    <w:p w14:paraId="52A924A0" w14:textId="77777777" w:rsidR="004A50DD" w:rsidRDefault="004A50DD" w:rsidP="004A50DD"/>
    <w:p w14:paraId="3DEEEA83" w14:textId="77777777" w:rsidR="004A50DD" w:rsidRDefault="004A50DD" w:rsidP="004A50DD"/>
    <w:p w14:paraId="11A77C02" w14:textId="77777777" w:rsidR="004A50DD" w:rsidRDefault="004A50DD" w:rsidP="004A50DD"/>
    <w:p w14:paraId="614D1917" w14:textId="77777777" w:rsidR="004A50DD" w:rsidRDefault="004A50DD" w:rsidP="004A50DD"/>
    <w:p w14:paraId="65C86251" w14:textId="77777777" w:rsidR="004A50DD" w:rsidRDefault="004A50DD" w:rsidP="004A50DD">
      <w:pPr>
        <w:spacing w:line="360" w:lineRule="auto"/>
        <w:jc w:val="both"/>
      </w:pPr>
    </w:p>
    <w:p w14:paraId="5370AAE5" w14:textId="77777777" w:rsidR="004A50DD" w:rsidRDefault="004A50DD" w:rsidP="004A50DD">
      <w:pPr>
        <w:spacing w:after="0" w:line="360" w:lineRule="auto"/>
        <w:jc w:val="both"/>
      </w:pPr>
      <w:r>
        <w:lastRenderedPageBreak/>
        <w:t>Table 6c: Factor class comparison of geological factors along with their relative weigh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1132"/>
        <w:gridCol w:w="1522"/>
        <w:gridCol w:w="741"/>
        <w:gridCol w:w="619"/>
        <w:gridCol w:w="673"/>
        <w:gridCol w:w="619"/>
        <w:gridCol w:w="673"/>
        <w:gridCol w:w="619"/>
        <w:gridCol w:w="673"/>
        <w:gridCol w:w="510"/>
        <w:gridCol w:w="1255"/>
      </w:tblGrid>
      <w:tr w:rsidR="004A50DD" w:rsidRPr="006C231A" w14:paraId="5453C3A7" w14:textId="77777777" w:rsidTr="00DF18E3">
        <w:tc>
          <w:tcPr>
            <w:tcW w:w="540" w:type="dxa"/>
          </w:tcPr>
          <w:p w14:paraId="2458FB7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.</w:t>
            </w:r>
          </w:p>
        </w:tc>
        <w:tc>
          <w:tcPr>
            <w:tcW w:w="1132" w:type="dxa"/>
          </w:tcPr>
          <w:p w14:paraId="04B4E49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Factor classes</w:t>
            </w:r>
          </w:p>
        </w:tc>
        <w:tc>
          <w:tcPr>
            <w:tcW w:w="1522" w:type="dxa"/>
          </w:tcPr>
          <w:p w14:paraId="2AB3650E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741" w:type="dxa"/>
          </w:tcPr>
          <w:p w14:paraId="3F3893E4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788E687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dxa"/>
          </w:tcPr>
          <w:p w14:paraId="0A49B65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9" w:type="dxa"/>
          </w:tcPr>
          <w:p w14:paraId="48E58BE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3" w:type="dxa"/>
          </w:tcPr>
          <w:p w14:paraId="2935551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7E0E3F5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3" w:type="dxa"/>
          </w:tcPr>
          <w:p w14:paraId="03A0498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510" w:type="dxa"/>
          </w:tcPr>
          <w:p w14:paraId="37320CA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55" w:type="dxa"/>
          </w:tcPr>
          <w:p w14:paraId="161CFEA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rmalized</w:t>
            </w:r>
          </w:p>
          <w:p w14:paraId="7161E9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Eigen weight</w:t>
            </w:r>
          </w:p>
        </w:tc>
      </w:tr>
      <w:tr w:rsidR="004A50DD" w:rsidRPr="006C231A" w14:paraId="6C21350B" w14:textId="77777777" w:rsidTr="00DF18E3">
        <w:tc>
          <w:tcPr>
            <w:tcW w:w="540" w:type="dxa"/>
          </w:tcPr>
          <w:p w14:paraId="2C85B78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20DDC7E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istance to fault</w:t>
            </w:r>
            <w:r>
              <w:rPr>
                <w:rFonts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522" w:type="dxa"/>
          </w:tcPr>
          <w:p w14:paraId="774A9BF1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&lt;500</w:t>
            </w:r>
          </w:p>
          <w:p w14:paraId="044D612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41" w:type="dxa"/>
          </w:tcPr>
          <w:p w14:paraId="27946DD5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0446505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88593F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78959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B2ADD2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46741F2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FDBF52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6458DF2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407539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3</w:t>
            </w:r>
          </w:p>
        </w:tc>
      </w:tr>
      <w:tr w:rsidR="004A50DD" w:rsidRPr="006C231A" w14:paraId="36BE4E90" w14:textId="77777777" w:rsidTr="00DF18E3">
        <w:tc>
          <w:tcPr>
            <w:tcW w:w="540" w:type="dxa"/>
          </w:tcPr>
          <w:p w14:paraId="50FCD2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0E13C5B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2795F59F" w14:textId="77777777" w:rsidR="004A50DD" w:rsidRPr="006C231A" w:rsidRDefault="004A50DD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00-1000</w:t>
            </w:r>
          </w:p>
          <w:p w14:paraId="3EFCA84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41" w:type="dxa"/>
          </w:tcPr>
          <w:p w14:paraId="7DD1A67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6EEC96F8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0568A3A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A5B056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0EA07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D22E26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E5470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685C368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4A4F10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71</w:t>
            </w:r>
          </w:p>
        </w:tc>
      </w:tr>
      <w:tr w:rsidR="004A50DD" w:rsidRPr="006C231A" w14:paraId="23BD73D1" w14:textId="77777777" w:rsidTr="00DF18E3">
        <w:tc>
          <w:tcPr>
            <w:tcW w:w="540" w:type="dxa"/>
          </w:tcPr>
          <w:p w14:paraId="3DD8C1A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3F8B021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2DCB41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&gt;1000</w:t>
            </w:r>
          </w:p>
        </w:tc>
        <w:tc>
          <w:tcPr>
            <w:tcW w:w="741" w:type="dxa"/>
          </w:tcPr>
          <w:p w14:paraId="77F631A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9" w:type="dxa"/>
          </w:tcPr>
          <w:p w14:paraId="3ADC605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2</w:t>
            </w:r>
          </w:p>
        </w:tc>
        <w:tc>
          <w:tcPr>
            <w:tcW w:w="673" w:type="dxa"/>
          </w:tcPr>
          <w:p w14:paraId="33699159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73F9DAB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347D6E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60D0A1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D4976A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6593A5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681FB7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7</w:t>
            </w:r>
          </w:p>
        </w:tc>
      </w:tr>
      <w:tr w:rsidR="004A50DD" w:rsidRPr="006C231A" w14:paraId="40331DEC" w14:textId="77777777" w:rsidTr="00DF18E3">
        <w:tc>
          <w:tcPr>
            <w:tcW w:w="9576" w:type="dxa"/>
            <w:gridSpan w:val="12"/>
          </w:tcPr>
          <w:p w14:paraId="3610DE76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8                                       CI = 0.04</w:t>
            </w:r>
          </w:p>
        </w:tc>
      </w:tr>
      <w:tr w:rsidR="004A50DD" w:rsidRPr="006C231A" w14:paraId="59133EE1" w14:textId="77777777" w:rsidTr="00DF18E3">
        <w:tc>
          <w:tcPr>
            <w:tcW w:w="540" w:type="dxa"/>
          </w:tcPr>
          <w:p w14:paraId="040FC46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BEE327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Lithology</w:t>
            </w:r>
          </w:p>
        </w:tc>
        <w:tc>
          <w:tcPr>
            <w:tcW w:w="1522" w:type="dxa"/>
          </w:tcPr>
          <w:p w14:paraId="2C135FB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phyllite, slate, carbonaceous shale, limestone</w:t>
            </w:r>
          </w:p>
        </w:tc>
        <w:tc>
          <w:tcPr>
            <w:tcW w:w="741" w:type="dxa"/>
          </w:tcPr>
          <w:p w14:paraId="7E4BD0C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3D96938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4A6857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35B4E3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30D49D5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7A450F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5C30F7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734114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3386D51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56A98B1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9</w:t>
            </w:r>
          </w:p>
          <w:p w14:paraId="414A43A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922BB6D" w14:textId="77777777" w:rsidTr="00DF18E3">
        <w:tc>
          <w:tcPr>
            <w:tcW w:w="540" w:type="dxa"/>
          </w:tcPr>
          <w:p w14:paraId="5260215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4CEB09A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6FDD19D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andstone, shale, siltstone with limestone</w:t>
            </w:r>
          </w:p>
        </w:tc>
        <w:tc>
          <w:tcPr>
            <w:tcW w:w="741" w:type="dxa"/>
          </w:tcPr>
          <w:p w14:paraId="10360BD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047178A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02E329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757FD8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5A738F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B40D8F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1D0138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68B25A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3301CD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07CEF4D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2992BCC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9</w:t>
            </w:r>
          </w:p>
          <w:p w14:paraId="7D62249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74533E1A" w14:textId="77777777" w:rsidTr="00DF18E3">
        <w:tc>
          <w:tcPr>
            <w:tcW w:w="540" w:type="dxa"/>
          </w:tcPr>
          <w:p w14:paraId="047D272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5052F1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19021E2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hale, slate, limestone &amp; quartz-arenite</w:t>
            </w:r>
          </w:p>
        </w:tc>
        <w:tc>
          <w:tcPr>
            <w:tcW w:w="741" w:type="dxa"/>
          </w:tcPr>
          <w:p w14:paraId="014AAB5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  <w:p w14:paraId="289ACEF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601B3D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  <w:p w14:paraId="1A5D1E9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16BD3D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20AB779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D16A49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8B4C23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98C286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0F7B30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799B7CF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5D16DC4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0</w:t>
            </w:r>
          </w:p>
          <w:p w14:paraId="510CD4F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6C6CEE4" w14:textId="77777777" w:rsidTr="00DF18E3">
        <w:tc>
          <w:tcPr>
            <w:tcW w:w="540" w:type="dxa"/>
          </w:tcPr>
          <w:p w14:paraId="38826FF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7F0F49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08857DB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lluvium, moraines, </w:t>
            </w:r>
            <w:proofErr w:type="spellStart"/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hillwash</w:t>
            </w:r>
            <w:proofErr w:type="spellEnd"/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&amp; scree</w:t>
            </w:r>
          </w:p>
        </w:tc>
        <w:tc>
          <w:tcPr>
            <w:tcW w:w="741" w:type="dxa"/>
          </w:tcPr>
          <w:p w14:paraId="04359B7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179B16D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33C785A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0</w:t>
            </w:r>
          </w:p>
          <w:p w14:paraId="085E375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17D29B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59B6450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4082AE1A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705DFAC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06999C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E3C3A4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7794CCB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227DC2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6</w:t>
            </w:r>
          </w:p>
          <w:p w14:paraId="4D8D0A0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5D9FF00D" w14:textId="77777777" w:rsidTr="00DF18E3">
        <w:tc>
          <w:tcPr>
            <w:tcW w:w="540" w:type="dxa"/>
          </w:tcPr>
          <w:p w14:paraId="03FBCF9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E5736E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22E3445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hale, sandstone and siltstone</w:t>
            </w:r>
          </w:p>
        </w:tc>
        <w:tc>
          <w:tcPr>
            <w:tcW w:w="741" w:type="dxa"/>
          </w:tcPr>
          <w:p w14:paraId="03C0BB0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</w:tc>
        <w:tc>
          <w:tcPr>
            <w:tcW w:w="619" w:type="dxa"/>
          </w:tcPr>
          <w:p w14:paraId="13D2FE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73" w:type="dxa"/>
          </w:tcPr>
          <w:p w14:paraId="207CB50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</w:tc>
        <w:tc>
          <w:tcPr>
            <w:tcW w:w="619" w:type="dxa"/>
          </w:tcPr>
          <w:p w14:paraId="6B3A8C4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4024C12F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5D13FAD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28C0BD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31AEED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1EE8A21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5</w:t>
            </w:r>
          </w:p>
        </w:tc>
      </w:tr>
      <w:tr w:rsidR="004A50DD" w:rsidRPr="006C231A" w14:paraId="4948C994" w14:textId="77777777" w:rsidTr="00DF18E3">
        <w:tc>
          <w:tcPr>
            <w:tcW w:w="9576" w:type="dxa"/>
            <w:gridSpan w:val="12"/>
          </w:tcPr>
          <w:p w14:paraId="5BC9016E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8                                       CI = 0.09</w:t>
            </w:r>
          </w:p>
        </w:tc>
      </w:tr>
    </w:tbl>
    <w:p w14:paraId="086A0CD5" w14:textId="77777777" w:rsidR="004A50DD" w:rsidRDefault="004A50DD" w:rsidP="004A50DD"/>
    <w:p w14:paraId="677B0797" w14:textId="77777777" w:rsidR="004A50DD" w:rsidRDefault="004A50DD" w:rsidP="004A50DD"/>
    <w:p w14:paraId="75DF1F3E" w14:textId="77777777" w:rsidR="004A50DD" w:rsidRDefault="004A50DD" w:rsidP="004A50DD"/>
    <w:p w14:paraId="0BBE833D" w14:textId="77777777" w:rsidR="004A50DD" w:rsidRDefault="004A50DD" w:rsidP="004A50DD"/>
    <w:p w14:paraId="26BD7C6D" w14:textId="77777777" w:rsidR="004A50DD" w:rsidRDefault="004A50DD" w:rsidP="004A50DD"/>
    <w:p w14:paraId="4E5B1D17" w14:textId="77777777" w:rsidR="004A50DD" w:rsidRDefault="004A50DD" w:rsidP="004A50DD"/>
    <w:p w14:paraId="1877DDBD" w14:textId="77777777" w:rsidR="004A50DD" w:rsidRDefault="004A50DD" w:rsidP="004A50DD"/>
    <w:p w14:paraId="49826218" w14:textId="77777777" w:rsidR="004A50DD" w:rsidRDefault="004A50DD" w:rsidP="004A50DD"/>
    <w:p w14:paraId="29FA02AB" w14:textId="77777777" w:rsidR="004A50DD" w:rsidRDefault="004A50DD" w:rsidP="004A50DD"/>
    <w:p w14:paraId="77452CB0" w14:textId="77777777" w:rsidR="004A50DD" w:rsidRDefault="004A50DD" w:rsidP="004A50DD"/>
    <w:p w14:paraId="33D06296" w14:textId="77777777" w:rsidR="004A50DD" w:rsidRDefault="004A50DD" w:rsidP="004A50DD"/>
    <w:p w14:paraId="5C62D7B4" w14:textId="77777777" w:rsidR="004A50DD" w:rsidRDefault="004A50DD" w:rsidP="004A50DD"/>
    <w:p w14:paraId="56F9EB9B" w14:textId="77777777" w:rsidR="004A50DD" w:rsidRDefault="004A50DD" w:rsidP="004A50DD"/>
    <w:p w14:paraId="4CD083A2" w14:textId="77777777" w:rsidR="004A50DD" w:rsidRDefault="004A50DD" w:rsidP="004A50DD">
      <w:pPr>
        <w:spacing w:after="0" w:line="360" w:lineRule="auto"/>
        <w:jc w:val="both"/>
      </w:pPr>
      <w:r>
        <w:lastRenderedPageBreak/>
        <w:t>Table 6d: Factor class comparison of other factors along with their relative weigh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1132"/>
        <w:gridCol w:w="1522"/>
        <w:gridCol w:w="741"/>
        <w:gridCol w:w="619"/>
        <w:gridCol w:w="673"/>
        <w:gridCol w:w="619"/>
        <w:gridCol w:w="673"/>
        <w:gridCol w:w="619"/>
        <w:gridCol w:w="673"/>
        <w:gridCol w:w="510"/>
        <w:gridCol w:w="1255"/>
      </w:tblGrid>
      <w:tr w:rsidR="004A50DD" w:rsidRPr="006C231A" w14:paraId="20A6B3B7" w14:textId="77777777" w:rsidTr="00DF18E3">
        <w:tc>
          <w:tcPr>
            <w:tcW w:w="540" w:type="dxa"/>
          </w:tcPr>
          <w:p w14:paraId="7656AE0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.</w:t>
            </w:r>
          </w:p>
        </w:tc>
        <w:tc>
          <w:tcPr>
            <w:tcW w:w="1132" w:type="dxa"/>
          </w:tcPr>
          <w:p w14:paraId="765F03A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Factor classes</w:t>
            </w:r>
          </w:p>
        </w:tc>
        <w:tc>
          <w:tcPr>
            <w:tcW w:w="1522" w:type="dxa"/>
          </w:tcPr>
          <w:p w14:paraId="361C1807" w14:textId="77777777" w:rsidR="004A50DD" w:rsidRPr="006C231A" w:rsidRDefault="004A50DD" w:rsidP="00DF18E3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41" w:type="dxa"/>
          </w:tcPr>
          <w:p w14:paraId="6ED28FD8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1EE5405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dxa"/>
          </w:tcPr>
          <w:p w14:paraId="5BE303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9" w:type="dxa"/>
          </w:tcPr>
          <w:p w14:paraId="2EF81C2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3" w:type="dxa"/>
          </w:tcPr>
          <w:p w14:paraId="7F5DD51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4DC5D9E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3" w:type="dxa"/>
          </w:tcPr>
          <w:p w14:paraId="3A4481D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510" w:type="dxa"/>
          </w:tcPr>
          <w:p w14:paraId="71365E5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55" w:type="dxa"/>
          </w:tcPr>
          <w:p w14:paraId="4DCEEB4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Normalized</w:t>
            </w:r>
          </w:p>
          <w:p w14:paraId="1624E66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Eigen weight</w:t>
            </w:r>
          </w:p>
        </w:tc>
      </w:tr>
      <w:tr w:rsidR="004A50DD" w:rsidRPr="006C231A" w14:paraId="4208536A" w14:textId="77777777" w:rsidTr="00DF18E3">
        <w:tc>
          <w:tcPr>
            <w:tcW w:w="540" w:type="dxa"/>
          </w:tcPr>
          <w:p w14:paraId="364927D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2F8AD5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istance to road</w:t>
            </w:r>
            <w:r>
              <w:rPr>
                <w:rFonts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522" w:type="dxa"/>
          </w:tcPr>
          <w:p w14:paraId="7C1EFAE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&lt;100</w:t>
            </w:r>
          </w:p>
        </w:tc>
        <w:tc>
          <w:tcPr>
            <w:tcW w:w="741" w:type="dxa"/>
          </w:tcPr>
          <w:p w14:paraId="4B8D28D1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0163C82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C0214B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6E0E80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D3221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7304E0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032E851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AB38FD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5A189C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612EF53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3</w:t>
            </w:r>
          </w:p>
          <w:p w14:paraId="61818CE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1A1F5838" w14:textId="77777777" w:rsidTr="00DF18E3">
        <w:tc>
          <w:tcPr>
            <w:tcW w:w="540" w:type="dxa"/>
          </w:tcPr>
          <w:p w14:paraId="5474D1E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20A4DD2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6FC462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100-200</w:t>
            </w:r>
          </w:p>
        </w:tc>
        <w:tc>
          <w:tcPr>
            <w:tcW w:w="741" w:type="dxa"/>
          </w:tcPr>
          <w:p w14:paraId="5BF9351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0</w:t>
            </w:r>
          </w:p>
          <w:p w14:paraId="0276B47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EF5C51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59611D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9374ED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9D8002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E8B53D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21CB10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1C13E4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5D7EFB9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6B879D5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4</w:t>
            </w:r>
          </w:p>
          <w:p w14:paraId="4CACBEC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333F82C6" w14:textId="77777777" w:rsidTr="00DF18E3">
        <w:tc>
          <w:tcPr>
            <w:tcW w:w="540" w:type="dxa"/>
          </w:tcPr>
          <w:p w14:paraId="3F882F3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68826C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104452F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200-300</w:t>
            </w:r>
          </w:p>
        </w:tc>
        <w:tc>
          <w:tcPr>
            <w:tcW w:w="741" w:type="dxa"/>
          </w:tcPr>
          <w:p w14:paraId="282EDFA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  <w:p w14:paraId="294736C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C0C543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0</w:t>
            </w:r>
          </w:p>
          <w:p w14:paraId="7007B47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2A34E69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7E0404D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B3B49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C7A156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29304A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D2743E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2664D3B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51A719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628569F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12AFCD34" w14:textId="77777777" w:rsidTr="00DF18E3">
        <w:tc>
          <w:tcPr>
            <w:tcW w:w="540" w:type="dxa"/>
          </w:tcPr>
          <w:p w14:paraId="2688AF7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4BF166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11CC63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300-400</w:t>
            </w:r>
          </w:p>
        </w:tc>
        <w:tc>
          <w:tcPr>
            <w:tcW w:w="741" w:type="dxa"/>
          </w:tcPr>
          <w:p w14:paraId="690D963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4949BB1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C9B30C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8AB30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A7C725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33AE76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5CBD03B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4700264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6BCA1AA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436D923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D8E69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3B60C5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A941E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9</w:t>
            </w:r>
          </w:p>
          <w:p w14:paraId="6F5E60A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1C9E21FD" w14:textId="77777777" w:rsidTr="00DF18E3">
        <w:tc>
          <w:tcPr>
            <w:tcW w:w="540" w:type="dxa"/>
          </w:tcPr>
          <w:p w14:paraId="7D5FFD3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681D8B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1E646F2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00-500</w:t>
            </w:r>
          </w:p>
        </w:tc>
        <w:tc>
          <w:tcPr>
            <w:tcW w:w="741" w:type="dxa"/>
          </w:tcPr>
          <w:p w14:paraId="0E08F04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25</w:t>
            </w:r>
          </w:p>
          <w:p w14:paraId="07F5B33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7E961B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0</w:t>
            </w:r>
          </w:p>
          <w:p w14:paraId="4F571C7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BEC2A3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0E1B8AA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1A2A4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678F691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03BECC0E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49A6F9D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5CCB01D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88D02A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14ACA54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E4C728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5</w:t>
            </w:r>
          </w:p>
          <w:p w14:paraId="15D161B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A50DD" w:rsidRPr="006C231A" w14:paraId="78ED945F" w14:textId="77777777" w:rsidTr="00DF18E3">
        <w:tc>
          <w:tcPr>
            <w:tcW w:w="9576" w:type="dxa"/>
            <w:gridSpan w:val="12"/>
          </w:tcPr>
          <w:p w14:paraId="6D4B32ED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5                                       CI = 0.06</w:t>
            </w:r>
          </w:p>
        </w:tc>
        <w:bookmarkStart w:id="0" w:name="_GoBack"/>
        <w:bookmarkEnd w:id="0"/>
      </w:tr>
      <w:tr w:rsidR="004A50DD" w:rsidRPr="006C231A" w14:paraId="33113A28" w14:textId="77777777" w:rsidTr="00DF18E3">
        <w:tc>
          <w:tcPr>
            <w:tcW w:w="540" w:type="dxa"/>
          </w:tcPr>
          <w:p w14:paraId="4D61FE7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436C021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LULC</w:t>
            </w:r>
          </w:p>
        </w:tc>
        <w:tc>
          <w:tcPr>
            <w:tcW w:w="1522" w:type="dxa"/>
          </w:tcPr>
          <w:p w14:paraId="2199AEB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Dense Forest</w:t>
            </w:r>
          </w:p>
        </w:tc>
        <w:tc>
          <w:tcPr>
            <w:tcW w:w="741" w:type="dxa"/>
          </w:tcPr>
          <w:p w14:paraId="1FD03AFC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1273983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77A4029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6A04886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4AF131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22135E8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C1D45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6A02A92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321644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6</w:t>
            </w:r>
          </w:p>
        </w:tc>
      </w:tr>
      <w:tr w:rsidR="004A50DD" w:rsidRPr="006C231A" w14:paraId="14649169" w14:textId="77777777" w:rsidTr="00DF18E3">
        <w:tc>
          <w:tcPr>
            <w:tcW w:w="540" w:type="dxa"/>
          </w:tcPr>
          <w:p w14:paraId="36F0F11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545EDB8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61966E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parsely dense</w:t>
            </w:r>
          </w:p>
        </w:tc>
        <w:tc>
          <w:tcPr>
            <w:tcW w:w="741" w:type="dxa"/>
          </w:tcPr>
          <w:p w14:paraId="278E362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15BFC4B8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78EA7E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70FE5B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7EBF2D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51D03B1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3C78779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748FB9B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48D4524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7</w:t>
            </w:r>
          </w:p>
        </w:tc>
      </w:tr>
      <w:tr w:rsidR="004A50DD" w:rsidRPr="006C231A" w14:paraId="596F35D1" w14:textId="77777777" w:rsidTr="00DF18E3">
        <w:tc>
          <w:tcPr>
            <w:tcW w:w="540" w:type="dxa"/>
          </w:tcPr>
          <w:p w14:paraId="712B1E0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1E2C6EF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29AA44B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Grassland</w:t>
            </w:r>
          </w:p>
        </w:tc>
        <w:tc>
          <w:tcPr>
            <w:tcW w:w="741" w:type="dxa"/>
          </w:tcPr>
          <w:p w14:paraId="041AD66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19" w:type="dxa"/>
          </w:tcPr>
          <w:p w14:paraId="14A10B6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dxa"/>
          </w:tcPr>
          <w:p w14:paraId="013F7FA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7C101E1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15EAFE6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788EC64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18593C5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326D292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20CFA81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2</w:t>
            </w:r>
          </w:p>
        </w:tc>
      </w:tr>
      <w:tr w:rsidR="004A50DD" w:rsidRPr="006C231A" w14:paraId="462B75C5" w14:textId="77777777" w:rsidTr="00DF18E3">
        <w:tc>
          <w:tcPr>
            <w:tcW w:w="540" w:type="dxa"/>
          </w:tcPr>
          <w:p w14:paraId="1A70821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693CA80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706899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Agriculture</w:t>
            </w:r>
          </w:p>
        </w:tc>
        <w:tc>
          <w:tcPr>
            <w:tcW w:w="741" w:type="dxa"/>
          </w:tcPr>
          <w:p w14:paraId="30D9C53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619" w:type="dxa"/>
          </w:tcPr>
          <w:p w14:paraId="2D6FBAE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326112C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19" w:type="dxa"/>
          </w:tcPr>
          <w:p w14:paraId="511AD368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0D2D1892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9" w:type="dxa"/>
          </w:tcPr>
          <w:p w14:paraId="1614601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26B673D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08809F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DF39F1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6</w:t>
            </w:r>
          </w:p>
        </w:tc>
      </w:tr>
      <w:tr w:rsidR="004A50DD" w:rsidRPr="006C231A" w14:paraId="4134A131" w14:textId="77777777" w:rsidTr="00DF18E3">
        <w:tc>
          <w:tcPr>
            <w:tcW w:w="540" w:type="dxa"/>
          </w:tcPr>
          <w:p w14:paraId="0C51F1C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3EB5A973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5A327D2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ettlement</w:t>
            </w:r>
          </w:p>
        </w:tc>
        <w:tc>
          <w:tcPr>
            <w:tcW w:w="741" w:type="dxa"/>
          </w:tcPr>
          <w:p w14:paraId="5DF88CA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2339893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3" w:type="dxa"/>
          </w:tcPr>
          <w:p w14:paraId="7151B79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19" w:type="dxa"/>
          </w:tcPr>
          <w:p w14:paraId="66FC963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3" w:type="dxa"/>
          </w:tcPr>
          <w:p w14:paraId="031C642D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19" w:type="dxa"/>
          </w:tcPr>
          <w:p w14:paraId="733BC6C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3" w:type="dxa"/>
          </w:tcPr>
          <w:p w14:paraId="57465FA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1D01E2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68207BA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8</w:t>
            </w:r>
          </w:p>
        </w:tc>
      </w:tr>
      <w:tr w:rsidR="004A50DD" w:rsidRPr="006C231A" w14:paraId="23663714" w14:textId="77777777" w:rsidTr="00DF18E3">
        <w:tc>
          <w:tcPr>
            <w:tcW w:w="540" w:type="dxa"/>
          </w:tcPr>
          <w:p w14:paraId="1B18A161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1AF3D22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16D188FF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Barren</w:t>
            </w:r>
          </w:p>
        </w:tc>
        <w:tc>
          <w:tcPr>
            <w:tcW w:w="741" w:type="dxa"/>
          </w:tcPr>
          <w:p w14:paraId="7F8150E9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619" w:type="dxa"/>
          </w:tcPr>
          <w:p w14:paraId="1F09F647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3" w:type="dxa"/>
          </w:tcPr>
          <w:p w14:paraId="5C39D08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19" w:type="dxa"/>
          </w:tcPr>
          <w:p w14:paraId="31023AAA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73" w:type="dxa"/>
          </w:tcPr>
          <w:p w14:paraId="3D91614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19" w:type="dxa"/>
          </w:tcPr>
          <w:p w14:paraId="0D4CB7C2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73" w:type="dxa"/>
          </w:tcPr>
          <w:p w14:paraId="53324958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" w:type="dxa"/>
          </w:tcPr>
          <w:p w14:paraId="4B3493D4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3B18043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48</w:t>
            </w:r>
          </w:p>
        </w:tc>
      </w:tr>
      <w:tr w:rsidR="004A50DD" w:rsidRPr="006C231A" w14:paraId="23FEE2DA" w14:textId="77777777" w:rsidTr="00DF18E3">
        <w:tc>
          <w:tcPr>
            <w:tcW w:w="540" w:type="dxa"/>
          </w:tcPr>
          <w:p w14:paraId="235BBB3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2" w:type="dxa"/>
          </w:tcPr>
          <w:p w14:paraId="112A8C6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22" w:type="dxa"/>
          </w:tcPr>
          <w:p w14:paraId="2859B16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Waterbody</w:t>
            </w:r>
          </w:p>
        </w:tc>
        <w:tc>
          <w:tcPr>
            <w:tcW w:w="741" w:type="dxa"/>
          </w:tcPr>
          <w:p w14:paraId="13F674D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19" w:type="dxa"/>
          </w:tcPr>
          <w:p w14:paraId="70EC073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73" w:type="dxa"/>
          </w:tcPr>
          <w:p w14:paraId="29DE611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19" w:type="dxa"/>
          </w:tcPr>
          <w:p w14:paraId="533E7BC0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73" w:type="dxa"/>
          </w:tcPr>
          <w:p w14:paraId="1F1E65E5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0</w:t>
            </w:r>
          </w:p>
        </w:tc>
        <w:tc>
          <w:tcPr>
            <w:tcW w:w="619" w:type="dxa"/>
          </w:tcPr>
          <w:p w14:paraId="6C37C04E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</w:tc>
        <w:tc>
          <w:tcPr>
            <w:tcW w:w="673" w:type="dxa"/>
          </w:tcPr>
          <w:p w14:paraId="31D9606E" w14:textId="77777777" w:rsidR="004A50DD" w:rsidRPr="006C231A" w:rsidRDefault="004A50D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510" w:type="dxa"/>
          </w:tcPr>
          <w:p w14:paraId="7B552B9B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55" w:type="dxa"/>
          </w:tcPr>
          <w:p w14:paraId="0D76DCBC" w14:textId="77777777" w:rsidR="004A50DD" w:rsidRPr="006C231A" w:rsidRDefault="004A50D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4</w:t>
            </w:r>
          </w:p>
        </w:tc>
      </w:tr>
      <w:tr w:rsidR="004A50DD" w:rsidRPr="006C231A" w14:paraId="48C51FA9" w14:textId="77777777" w:rsidTr="00DF18E3">
        <w:tc>
          <w:tcPr>
            <w:tcW w:w="9576" w:type="dxa"/>
            <w:gridSpan w:val="12"/>
          </w:tcPr>
          <w:p w14:paraId="045194C6" w14:textId="77777777" w:rsidR="004A50DD" w:rsidRPr="006C231A" w:rsidRDefault="004A50DD" w:rsidP="00DF18E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7                                       CI = 0.09</w:t>
            </w:r>
          </w:p>
        </w:tc>
      </w:tr>
    </w:tbl>
    <w:p w14:paraId="1A962064" w14:textId="77777777" w:rsidR="003E00F6" w:rsidRDefault="003E00F6"/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LIwN7Q0M7I0s7RU0lEKTi0uzszPAykwrAUA+RbmBSwAAAA="/>
  </w:docVars>
  <w:rsids>
    <w:rsidRoot w:val="006525D5"/>
    <w:rsid w:val="0015045E"/>
    <w:rsid w:val="003B330C"/>
    <w:rsid w:val="003E00F6"/>
    <w:rsid w:val="004A50DD"/>
    <w:rsid w:val="006525D5"/>
    <w:rsid w:val="006D0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ED4681-A425-4CAD-8FD7-0C37EA52C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50DD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5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6</Words>
  <Characters>2775</Characters>
  <Application>Microsoft Office Word</Application>
  <DocSecurity>0</DocSecurity>
  <Lines>23</Lines>
  <Paragraphs>6</Paragraphs>
  <ScaleCrop>false</ScaleCrop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7:00Z</dcterms:created>
  <dcterms:modified xsi:type="dcterms:W3CDTF">2022-12-12T04:29:00Z</dcterms:modified>
</cp:coreProperties>
</file>